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3F7BD" w14:textId="4EF23E41" w:rsidR="00E35D28" w:rsidRPr="00E35D28" w:rsidRDefault="00093258" w:rsidP="00E35D28">
      <w:pPr>
        <w:spacing w:after="0" w:line="240" w:lineRule="auto"/>
        <w:rPr>
          <w:bCs w:val="0"/>
          <w:sz w:val="48"/>
          <w:szCs w:val="48"/>
        </w:rPr>
      </w:pPr>
      <w:r>
        <w:rPr>
          <w:bCs w:val="0"/>
          <w:sz w:val="48"/>
          <w:szCs w:val="48"/>
        </w:rPr>
        <w:t xml:space="preserve">You are Mukesh, a resident of </w:t>
      </w:r>
      <w:r w:rsidR="0008756A">
        <w:rPr>
          <w:bCs w:val="0"/>
          <w:sz w:val="48"/>
          <w:szCs w:val="48"/>
        </w:rPr>
        <w:t>Sector</w:t>
      </w:r>
      <w:r>
        <w:rPr>
          <w:bCs w:val="0"/>
          <w:sz w:val="48"/>
          <w:szCs w:val="48"/>
        </w:rPr>
        <w:t xml:space="preserve"> 27, Chandigarh. The school bus which is serving in your area is irregular. Write a letter to the principal complaining against it and requesting him to make arrangements for the irregular bus service.</w:t>
      </w:r>
    </w:p>
    <w:p w14:paraId="7A2BA9D9" w14:textId="0DAAED6E" w:rsidR="00B165B0" w:rsidRPr="00B165B0" w:rsidRDefault="00154149" w:rsidP="00B165B0">
      <w:pPr>
        <w:spacing w:after="0" w:line="360" w:lineRule="auto"/>
        <w:jc w:val="right"/>
        <w:rPr>
          <w:sz w:val="36"/>
          <w:szCs w:val="36"/>
        </w:rPr>
      </w:pPr>
      <w:r>
        <w:rPr>
          <w:sz w:val="36"/>
          <w:szCs w:val="36"/>
        </w:rPr>
        <w:t>Arsh</w:t>
      </w:r>
      <w:r w:rsidR="003870AA" w:rsidRPr="00154149">
        <w:rPr>
          <w:sz w:val="36"/>
          <w:szCs w:val="36"/>
        </w:rPr>
        <w:t xml:space="preserve"> Saxena – </w:t>
      </w:r>
      <w:r w:rsidR="00093258">
        <w:rPr>
          <w:sz w:val="36"/>
          <w:szCs w:val="36"/>
        </w:rPr>
        <w:t>Aug 25</w:t>
      </w:r>
      <w:r w:rsidR="003870AA" w:rsidRPr="00154149">
        <w:rPr>
          <w:sz w:val="36"/>
          <w:szCs w:val="36"/>
        </w:rPr>
        <w:t>, 2021</w:t>
      </w:r>
    </w:p>
    <w:p w14:paraId="2BAF7512" w14:textId="012B89D1" w:rsidR="003870AA" w:rsidRDefault="00093258" w:rsidP="00E35D28">
      <w:pPr>
        <w:spacing w:after="0"/>
        <w:jc w:val="both"/>
      </w:pPr>
      <w:r>
        <w:t>The Principal</w:t>
      </w:r>
    </w:p>
    <w:p w14:paraId="7E52B964" w14:textId="111AE884" w:rsidR="00093258" w:rsidRDefault="00093258" w:rsidP="00E35D28">
      <w:pPr>
        <w:spacing w:after="0"/>
        <w:jc w:val="both"/>
      </w:pPr>
      <w:r>
        <w:t>Vidya Model School</w:t>
      </w:r>
    </w:p>
    <w:p w14:paraId="5056CAD9" w14:textId="03AAC4D8" w:rsidR="00093258" w:rsidRDefault="00093258" w:rsidP="00E35D28">
      <w:pPr>
        <w:spacing w:after="0"/>
        <w:jc w:val="both"/>
      </w:pPr>
      <w:r>
        <w:t>Chandigarh</w:t>
      </w:r>
    </w:p>
    <w:p w14:paraId="494E4FD6" w14:textId="5C599583" w:rsidR="00093258" w:rsidRDefault="00093258" w:rsidP="00E35D28">
      <w:pPr>
        <w:spacing w:after="0"/>
        <w:jc w:val="both"/>
      </w:pPr>
    </w:p>
    <w:p w14:paraId="73C9BB72" w14:textId="03892B8C" w:rsidR="00093258" w:rsidRDefault="00093258" w:rsidP="00E35D28">
      <w:pPr>
        <w:spacing w:after="0"/>
        <w:jc w:val="both"/>
      </w:pPr>
      <w:r>
        <w:t>25 August 202</w:t>
      </w:r>
      <w:r w:rsidR="002C0A86">
        <w:t>1</w:t>
      </w:r>
    </w:p>
    <w:p w14:paraId="40585CD8" w14:textId="18EEB325" w:rsidR="004C0CF1" w:rsidRDefault="004C0CF1" w:rsidP="00E35D28">
      <w:pPr>
        <w:spacing w:after="0"/>
        <w:jc w:val="both"/>
      </w:pPr>
    </w:p>
    <w:p w14:paraId="185B62C4" w14:textId="2244EA22" w:rsidR="004C0CF1" w:rsidRDefault="004C0CF1" w:rsidP="00E35D28">
      <w:pPr>
        <w:spacing w:after="0"/>
        <w:jc w:val="both"/>
      </w:pPr>
      <w:r>
        <w:t>Subject: Irregular bus service.</w:t>
      </w:r>
    </w:p>
    <w:p w14:paraId="62648656" w14:textId="458278F1" w:rsidR="00093258" w:rsidRDefault="00093258" w:rsidP="00E35D28">
      <w:pPr>
        <w:spacing w:after="0"/>
        <w:jc w:val="both"/>
      </w:pPr>
    </w:p>
    <w:p w14:paraId="39669E60" w14:textId="456BBE35" w:rsidR="00093258" w:rsidRDefault="00093258" w:rsidP="00E35D28">
      <w:pPr>
        <w:spacing w:after="0"/>
        <w:jc w:val="both"/>
      </w:pPr>
      <w:r>
        <w:t>Respected Sir</w:t>
      </w:r>
    </w:p>
    <w:p w14:paraId="516CC8C6" w14:textId="2F5BE954" w:rsidR="00093258" w:rsidRDefault="00093258" w:rsidP="00E35D28">
      <w:pPr>
        <w:spacing w:after="0"/>
        <w:jc w:val="both"/>
      </w:pPr>
      <w:r>
        <w:t>I wish to bring to your notice that school bus number 5, which serves in sector 27, Chandigarh</w:t>
      </w:r>
      <w:r w:rsidR="0008756A">
        <w:t xml:space="preserve"> is very irregular. It either comes very late or does not come at all. Sometimes it drops us very late to school. This has greatly inconvenienced our parents as well, most of whom are working.</w:t>
      </w:r>
    </w:p>
    <w:p w14:paraId="7413094A" w14:textId="19584A8E" w:rsidR="0008756A" w:rsidRDefault="0008756A" w:rsidP="00E35D28">
      <w:pPr>
        <w:spacing w:after="0"/>
        <w:jc w:val="both"/>
      </w:pPr>
    </w:p>
    <w:p w14:paraId="6B30E800" w14:textId="61D866C5" w:rsidR="0008756A" w:rsidRDefault="0008756A" w:rsidP="00E35D28">
      <w:pPr>
        <w:spacing w:after="0"/>
        <w:jc w:val="both"/>
      </w:pPr>
      <w:r>
        <w:t>Repeated complaints to the bus driver and the school transport department have yielded no result. We request you to look into this matter and see that there is a regular bus service on this route.</w:t>
      </w:r>
    </w:p>
    <w:p w14:paraId="1B26B0D7" w14:textId="43A3A49B" w:rsidR="0008756A" w:rsidRDefault="0008756A" w:rsidP="00E35D28">
      <w:pPr>
        <w:spacing w:after="0"/>
        <w:jc w:val="both"/>
      </w:pPr>
      <w:r>
        <w:t>Thank you!</w:t>
      </w:r>
    </w:p>
    <w:p w14:paraId="77EEA812" w14:textId="19B2AB9C" w:rsidR="0008756A" w:rsidRDefault="0008756A" w:rsidP="00E35D28">
      <w:pPr>
        <w:spacing w:after="0"/>
        <w:jc w:val="both"/>
      </w:pPr>
    </w:p>
    <w:p w14:paraId="48C975DC" w14:textId="5D2084DA" w:rsidR="0008756A" w:rsidRDefault="0008756A" w:rsidP="00E35D28">
      <w:pPr>
        <w:spacing w:after="0"/>
        <w:jc w:val="both"/>
      </w:pPr>
      <w:r>
        <w:t>Yours faithfully,</w:t>
      </w:r>
    </w:p>
    <w:p w14:paraId="43959090" w14:textId="23A90F1D" w:rsidR="0008756A" w:rsidRDefault="0008756A" w:rsidP="00E35D28">
      <w:pPr>
        <w:spacing w:after="0"/>
        <w:jc w:val="both"/>
      </w:pPr>
      <w:r>
        <w:t>Mukesh</w:t>
      </w:r>
    </w:p>
    <w:p w14:paraId="3BFBC795" w14:textId="77BD5CDE" w:rsidR="0008756A" w:rsidRPr="00154149" w:rsidRDefault="0008756A" w:rsidP="00E35D28">
      <w:pPr>
        <w:spacing w:after="0"/>
        <w:jc w:val="both"/>
      </w:pPr>
      <w:r>
        <w:lastRenderedPageBreak/>
        <w:t>(XI A)</w:t>
      </w:r>
    </w:p>
    <w:sectPr w:rsidR="0008756A" w:rsidRPr="00154149"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08756A"/>
    <w:rsid w:val="00093258"/>
    <w:rsid w:val="00154149"/>
    <w:rsid w:val="002C0A86"/>
    <w:rsid w:val="0033102C"/>
    <w:rsid w:val="003870AA"/>
    <w:rsid w:val="004C0CF1"/>
    <w:rsid w:val="004D5336"/>
    <w:rsid w:val="005B3802"/>
    <w:rsid w:val="008B2A76"/>
    <w:rsid w:val="008D6EA0"/>
    <w:rsid w:val="00902FAF"/>
    <w:rsid w:val="00A45C2D"/>
    <w:rsid w:val="00B165B0"/>
    <w:rsid w:val="00E35D28"/>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0672">
      <w:bodyDiv w:val="1"/>
      <w:marLeft w:val="0"/>
      <w:marRight w:val="0"/>
      <w:marTop w:val="0"/>
      <w:marBottom w:val="0"/>
      <w:divBdr>
        <w:top w:val="none" w:sz="0" w:space="0" w:color="auto"/>
        <w:left w:val="none" w:sz="0" w:space="0" w:color="auto"/>
        <w:bottom w:val="none" w:sz="0" w:space="0" w:color="auto"/>
        <w:right w:val="none" w:sz="0" w:space="0" w:color="auto"/>
      </w:divBdr>
      <w:divsChild>
        <w:div w:id="1363241708">
          <w:marLeft w:val="0"/>
          <w:marRight w:val="0"/>
          <w:marTop w:val="0"/>
          <w:marBottom w:val="0"/>
          <w:divBdr>
            <w:top w:val="none" w:sz="0" w:space="0" w:color="auto"/>
            <w:left w:val="none" w:sz="0" w:space="0" w:color="auto"/>
            <w:bottom w:val="none" w:sz="0" w:space="0" w:color="auto"/>
            <w:right w:val="none" w:sz="0" w:space="0" w:color="auto"/>
          </w:divBdr>
          <w:divsChild>
            <w:div w:id="478575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72008">
      <w:bodyDiv w:val="1"/>
      <w:marLeft w:val="0"/>
      <w:marRight w:val="0"/>
      <w:marTop w:val="0"/>
      <w:marBottom w:val="0"/>
      <w:divBdr>
        <w:top w:val="none" w:sz="0" w:space="0" w:color="auto"/>
        <w:left w:val="none" w:sz="0" w:space="0" w:color="auto"/>
        <w:bottom w:val="none" w:sz="0" w:space="0" w:color="auto"/>
        <w:right w:val="none" w:sz="0" w:space="0" w:color="auto"/>
      </w:divBdr>
    </w:div>
    <w:div w:id="1041128579">
      <w:bodyDiv w:val="1"/>
      <w:marLeft w:val="0"/>
      <w:marRight w:val="0"/>
      <w:marTop w:val="0"/>
      <w:marBottom w:val="0"/>
      <w:divBdr>
        <w:top w:val="none" w:sz="0" w:space="0" w:color="auto"/>
        <w:left w:val="none" w:sz="0" w:space="0" w:color="auto"/>
        <w:bottom w:val="none" w:sz="0" w:space="0" w:color="auto"/>
        <w:right w:val="none" w:sz="0" w:space="0" w:color="auto"/>
      </w:divBdr>
    </w:div>
    <w:div w:id="1516573378">
      <w:bodyDiv w:val="1"/>
      <w:marLeft w:val="0"/>
      <w:marRight w:val="0"/>
      <w:marTop w:val="0"/>
      <w:marBottom w:val="0"/>
      <w:divBdr>
        <w:top w:val="none" w:sz="0" w:space="0" w:color="auto"/>
        <w:left w:val="none" w:sz="0" w:space="0" w:color="auto"/>
        <w:bottom w:val="none" w:sz="0" w:space="0" w:color="auto"/>
        <w:right w:val="none" w:sz="0" w:space="0" w:color="auto"/>
      </w:divBdr>
    </w:div>
    <w:div w:id="1725639343">
      <w:bodyDiv w:val="1"/>
      <w:marLeft w:val="0"/>
      <w:marRight w:val="0"/>
      <w:marTop w:val="0"/>
      <w:marBottom w:val="0"/>
      <w:divBdr>
        <w:top w:val="none" w:sz="0" w:space="0" w:color="auto"/>
        <w:left w:val="none" w:sz="0" w:space="0" w:color="auto"/>
        <w:bottom w:val="none" w:sz="0" w:space="0" w:color="auto"/>
        <w:right w:val="none" w:sz="0" w:space="0" w:color="auto"/>
      </w:divBdr>
    </w:div>
    <w:div w:id="209161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6CF6719-7233-A44C-8D0D-9BE27D2924A0}">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1</TotalTime>
  <Pages>1</Pages>
  <Words>158</Words>
  <Characters>744</Characters>
  <Application>Microsoft Office Word</Application>
  <DocSecurity>0</DocSecurity>
  <Lines>31</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12</cp:revision>
  <dcterms:created xsi:type="dcterms:W3CDTF">2021-02-07T20:39:00Z</dcterms:created>
  <dcterms:modified xsi:type="dcterms:W3CDTF">2022-03-13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122</vt:lpwstr>
  </property>
  <property fmtid="{D5CDD505-2E9C-101B-9397-08002B2CF9AE}" pid="3" name="grammarly_documentContext">
    <vt:lpwstr>{"goals":[],"domain":"general","emotions":[],"dialect":"american"}</vt:lpwstr>
  </property>
</Properties>
</file>